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969418B" w:rsidR="0000007A" w:rsidRPr="00DE7D30" w:rsidRDefault="004019E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019E6"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65AE77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019E6">
              <w:t xml:space="preserve"> </w:t>
            </w:r>
            <w:r w:rsidR="004019E6" w:rsidRPr="004019E6">
              <w:rPr>
                <w:rFonts w:ascii="Arial" w:hAnsi="Arial" w:cs="Arial"/>
                <w:b/>
                <w:bCs/>
                <w:szCs w:val="28"/>
                <w:lang w:val="en-GB"/>
              </w:rPr>
              <w:t>4104.2</w:t>
            </w:r>
            <w:r w:rsidR="00A54EB6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4244E2C" w:rsidR="0000007A" w:rsidRPr="00DE7D30" w:rsidRDefault="004019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019E6">
              <w:rPr>
                <w:rFonts w:ascii="Arial" w:hAnsi="Arial" w:cs="Arial"/>
                <w:b/>
                <w:szCs w:val="28"/>
                <w:lang w:val="en-GB"/>
              </w:rPr>
              <w:t>3TW model for professional development of the teachers in the digital er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8758325" w:rsidR="00CF0BBB" w:rsidRPr="00DE7D30" w:rsidRDefault="004019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Pr="00DE7D30" w:rsidRDefault="00D27A79" w:rsidP="004019E6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614331">
        <w:trPr>
          <w:trHeight w:val="782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D8B143E" w:rsidR="00F1171E" w:rsidRPr="00900E9B" w:rsidRDefault="000818F5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manuscript is important to the scientific community since it brings forth an important aspect of integration of technology in pedagogical practices by use of a new model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C8A5EBF" w14:textId="55F536E9" w:rsidR="00514074" w:rsidRPr="00514074" w:rsidRDefault="000818F5" w:rsidP="00514074">
            <w:pPr>
              <w:pStyle w:val="Heading1"/>
              <w:spacing w:before="78" w:line="360" w:lineRule="auto"/>
              <w:ind w:left="306" w:right="540" w:firstLine="331"/>
              <w:rPr>
                <w:color w:val="auto"/>
                <w:sz w:val="20"/>
                <w:szCs w:val="20"/>
              </w:rPr>
            </w:pPr>
            <w:r w:rsidRPr="00514074">
              <w:rPr>
                <w:b/>
                <w:bCs/>
                <w:color w:val="auto"/>
                <w:sz w:val="20"/>
                <w:szCs w:val="20"/>
                <w:lang w:val="en-GB"/>
              </w:rPr>
              <w:t xml:space="preserve">The model is not necessarily for professional development of teachers but for enhancement of the </w:t>
            </w:r>
            <w:proofErr w:type="spellStart"/>
            <w:r w:rsidRPr="00514074">
              <w:rPr>
                <w:b/>
                <w:bCs/>
                <w:color w:val="auto"/>
                <w:sz w:val="20"/>
                <w:szCs w:val="20"/>
                <w:lang w:val="en-GB"/>
              </w:rPr>
              <w:t>theaching</w:t>
            </w:r>
            <w:proofErr w:type="spellEnd"/>
            <w:r w:rsidRPr="00514074">
              <w:rPr>
                <w:b/>
                <w:bCs/>
                <w:color w:val="auto"/>
                <w:sz w:val="20"/>
                <w:szCs w:val="20"/>
                <w:lang w:val="en-GB"/>
              </w:rPr>
              <w:t xml:space="preserve"> and learning exper</w:t>
            </w:r>
            <w:r w:rsidR="00514074" w:rsidRPr="00514074">
              <w:rPr>
                <w:b/>
                <w:bCs/>
                <w:color w:val="auto"/>
                <w:sz w:val="20"/>
                <w:szCs w:val="20"/>
                <w:lang w:val="en-GB"/>
              </w:rPr>
              <w:t>i</w:t>
            </w:r>
            <w:r w:rsidRPr="00514074">
              <w:rPr>
                <w:b/>
                <w:bCs/>
                <w:color w:val="auto"/>
                <w:sz w:val="20"/>
                <w:szCs w:val="20"/>
                <w:lang w:val="en-GB"/>
              </w:rPr>
              <w:t>ence</w:t>
            </w:r>
            <w:r w:rsidR="00514074" w:rsidRPr="00514074">
              <w:rPr>
                <w:b/>
                <w:bCs/>
                <w:color w:val="auto"/>
                <w:sz w:val="20"/>
                <w:szCs w:val="20"/>
                <w:lang w:val="en-GB"/>
              </w:rPr>
              <w:t xml:space="preserve">. The title can be </w:t>
            </w:r>
            <w:proofErr w:type="spellStart"/>
            <w:r w:rsidR="00514074" w:rsidRPr="00514074">
              <w:rPr>
                <w:b/>
                <w:bCs/>
                <w:color w:val="auto"/>
                <w:sz w:val="20"/>
                <w:szCs w:val="20"/>
                <w:lang w:val="en-GB"/>
              </w:rPr>
              <w:t>recasted</w:t>
            </w:r>
            <w:proofErr w:type="spellEnd"/>
            <w:r w:rsidR="00514074" w:rsidRPr="00514074">
              <w:rPr>
                <w:b/>
                <w:bCs/>
                <w:color w:val="auto"/>
                <w:sz w:val="20"/>
                <w:szCs w:val="20"/>
                <w:lang w:val="en-GB"/>
              </w:rPr>
              <w:t xml:space="preserve"> to rea, “</w:t>
            </w:r>
            <w:r w:rsidR="00514074" w:rsidRPr="00514074">
              <w:rPr>
                <w:color w:val="auto"/>
                <w:sz w:val="20"/>
                <w:szCs w:val="20"/>
              </w:rPr>
              <w:t xml:space="preserve">3TW model for enhancement of teaching and learning experiences in the digital era” </w:t>
            </w:r>
          </w:p>
          <w:p w14:paraId="794AA9A7" w14:textId="30AC37DC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614331">
        <w:trPr>
          <w:trHeight w:val="755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36F6AD2" w:rsidR="00F1171E" w:rsidRPr="00900E9B" w:rsidRDefault="00514074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abstract is comprehensive but should be in one paragraph. The introductory statement is lengthy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56F5712F" w:rsidR="00F1171E" w:rsidRPr="00900E9B" w:rsidRDefault="0051407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manuscript is scientifically correct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CA86E00" w:rsidR="00F1171E" w:rsidRPr="00900E9B" w:rsidRDefault="0051407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refernce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are adequate and fairly recent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1752486F" w:rsidR="00F1171E" w:rsidRPr="00900E9B" w:rsidRDefault="00514074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 language is suitable for </w:t>
            </w:r>
            <w:proofErr w:type="spellStart"/>
            <w:r>
              <w:rPr>
                <w:sz w:val="20"/>
                <w:szCs w:val="20"/>
                <w:lang w:val="en-GB"/>
              </w:rPr>
              <w:t>schorlarly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communication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1EFAE292" w:rsidR="00F1171E" w:rsidRPr="00900E9B" w:rsidRDefault="00514074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re is need to indicate whether the model is adapted from elsewhere or is an original </w:t>
            </w:r>
            <w:proofErr w:type="spellStart"/>
            <w:r>
              <w:rPr>
                <w:sz w:val="20"/>
                <w:szCs w:val="20"/>
                <w:lang w:val="en-GB"/>
              </w:rPr>
              <w:t>thougt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of the author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08FBB717" w:rsidR="00F1171E" w:rsidRPr="00900E9B" w:rsidRDefault="00514074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model needs to be exhaustively discussed and its merits and demerits explicitly elucidated.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C5681E" w:rsidRPr="00C5681E" w14:paraId="03E5A9FF" w14:textId="77777777" w:rsidTr="00640CCB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087EE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C5681E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4FFBA494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C5681E" w:rsidRPr="00C5681E" w14:paraId="71E53C16" w14:textId="77777777" w:rsidTr="00640CCB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74227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19395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681E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4937848F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681E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C5681E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5681E" w:rsidRPr="00C5681E" w14:paraId="41EB3E55" w14:textId="77777777" w:rsidTr="00640CCB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F058B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681E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46C44830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23719" w14:textId="77777777" w:rsidR="00C5681E" w:rsidRPr="00C5681E" w:rsidRDefault="00C5681E" w:rsidP="00C5681E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C5681E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5681E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5681E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CD8ACE0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F6CCB57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4BC1AAC3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5FC0D2BB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3612C40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78C32DB9" w14:textId="77777777" w:rsidR="00C5681E" w:rsidRPr="00C5681E" w:rsidRDefault="00C5681E" w:rsidP="00C5681E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C5681E" w:rsidRPr="00C5681E" w14:paraId="11D10998" w14:textId="77777777" w:rsidTr="00640CCB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E1328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00F1D69A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58C2892B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A150B71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5464C4AB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681E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38D9AD10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C5681E" w:rsidRPr="00C5681E" w14:paraId="193F361C" w14:textId="77777777" w:rsidTr="00640CC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9CA56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681E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40EF9" w14:textId="14C5E02E" w:rsidR="00C5681E" w:rsidRPr="00C5681E" w:rsidRDefault="00A54EB6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 w:rsidRPr="00A54EB6">
              <w:rPr>
                <w:b/>
                <w:bCs/>
                <w:sz w:val="20"/>
                <w:szCs w:val="20"/>
                <w:u w:val="single"/>
                <w:lang w:val="en-US"/>
              </w:rPr>
              <w:t>Robert Kati</w:t>
            </w:r>
          </w:p>
        </w:tc>
      </w:tr>
      <w:tr w:rsidR="00C5681E" w:rsidRPr="00C5681E" w14:paraId="0CBE4183" w14:textId="77777777" w:rsidTr="00640CC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B86DF" w14:textId="77777777" w:rsidR="00C5681E" w:rsidRPr="00C5681E" w:rsidRDefault="00C5681E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5681E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1E36B" w14:textId="4D59DE7A" w:rsidR="00C5681E" w:rsidRPr="00C5681E" w:rsidRDefault="00A54EB6" w:rsidP="00C5681E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proofErr w:type="spellStart"/>
            <w:r w:rsidRPr="00A54EB6">
              <w:rPr>
                <w:b/>
                <w:bCs/>
                <w:sz w:val="20"/>
                <w:szCs w:val="20"/>
                <w:u w:val="single"/>
                <w:lang w:val="en-GB"/>
              </w:rPr>
              <w:t>Kibabii</w:t>
            </w:r>
            <w:proofErr w:type="spellEnd"/>
            <w:r w:rsidRPr="00A54EB6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 University, Kenya</w:t>
            </w:r>
            <w:bookmarkStart w:id="1" w:name="_GoBack"/>
            <w:bookmarkEnd w:id="1"/>
          </w:p>
        </w:tc>
      </w:tr>
    </w:tbl>
    <w:p w14:paraId="79E3F68F" w14:textId="77777777" w:rsidR="00C5681E" w:rsidRPr="00C5681E" w:rsidRDefault="00C5681E" w:rsidP="00C5681E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0"/>
    <w:p w14:paraId="3976C017" w14:textId="77777777" w:rsidR="00C5681E" w:rsidRPr="00C5681E" w:rsidRDefault="00C5681E" w:rsidP="00C5681E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9E869B" w14:textId="77777777" w:rsidR="00485A97" w:rsidRPr="0000007A" w:rsidRDefault="00485A97" w:rsidP="0099583E">
      <w:r>
        <w:separator/>
      </w:r>
    </w:p>
  </w:endnote>
  <w:endnote w:type="continuationSeparator" w:id="0">
    <w:p w14:paraId="7B7709E3" w14:textId="77777777" w:rsidR="00485A97" w:rsidRPr="0000007A" w:rsidRDefault="00485A9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9AD5D" w14:textId="77777777" w:rsidR="00485A97" w:rsidRPr="0000007A" w:rsidRDefault="00485A97" w:rsidP="0099583E">
      <w:r>
        <w:separator/>
      </w:r>
    </w:p>
  </w:footnote>
  <w:footnote w:type="continuationSeparator" w:id="0">
    <w:p w14:paraId="673B7A2C" w14:textId="77777777" w:rsidR="00485A97" w:rsidRPr="0000007A" w:rsidRDefault="00485A9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18F5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1F785E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6CC6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9E6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5A97"/>
    <w:rsid w:val="00495DBB"/>
    <w:rsid w:val="004B03BF"/>
    <w:rsid w:val="004B0965"/>
    <w:rsid w:val="004B4CAD"/>
    <w:rsid w:val="004B4FDC"/>
    <w:rsid w:val="004C0178"/>
    <w:rsid w:val="004C3DF1"/>
    <w:rsid w:val="004D2E36"/>
    <w:rsid w:val="004D328A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4074"/>
    <w:rsid w:val="0052339F"/>
    <w:rsid w:val="005272E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331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7968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4EB6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681E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41D7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40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1407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0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06</cp:revision>
  <dcterms:created xsi:type="dcterms:W3CDTF">2023-08-30T09:21:00Z</dcterms:created>
  <dcterms:modified xsi:type="dcterms:W3CDTF">2026-02-10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